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turb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e_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8.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5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4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.8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2.7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.8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42.2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.2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36.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6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bund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02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9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3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0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xonomic richne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1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reduc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8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ll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iled Geary te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4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pitation increa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annon-Wiener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validity remov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1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6T11:06:24Z</dcterms:created>
  <dcterms:modified xsi:type="dcterms:W3CDTF">2023-06-26T11:0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